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1132AD47" w:rsidR="007C2606" w:rsidRDefault="00E632D3" w:rsidP="005C0485">
      <w:pPr>
        <w:jc w:val="both"/>
      </w:pPr>
      <w:r>
        <w:rPr>
          <w:rtl/>
        </w:rPr>
        <w:tab/>
      </w:r>
    </w:p>
    <w:p w14:paraId="6D3602DF" w14:textId="4D8AA1A9" w:rsidR="005C0485" w:rsidRPr="00D70AB9" w:rsidRDefault="00B15AE7" w:rsidP="00D70AB9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67FAD0D9">
                <wp:simplePos x="0" y="0"/>
                <wp:positionH relativeFrom="margin">
                  <wp:align>left</wp:align>
                </wp:positionH>
                <wp:positionV relativeFrom="paragraph">
                  <wp:posOffset>17272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44F8D16" w:rsidR="00D70AB9" w:rsidRPr="003E23E4" w:rsidRDefault="00040054" w:rsidP="00040054">
                            <w:pPr>
                              <w:jc w:val="center"/>
                              <w:rPr>
                                <w:rFonts w:ascii="Helvetica Neue" w:hAnsi="Helvetica Neue" w:cs="Calibri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066CBB">
                              <w:rPr>
                                <w:rFonts w:ascii="Helvetica Neue" w:hAnsi="Helvetica Neue" w:cs="Calibri"/>
                                <w:sz w:val="28"/>
                                <w:szCs w:val="28"/>
                                <w:lang w:val="en-GB" w:eastAsia="en-GB"/>
                              </w:rPr>
                              <w:t>Company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.6pt;width:396.6pt;height:46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" fillcolor="white [3201]" stroked="f" strokeweight=".5pt">
                <v:textbox>
                  <w:txbxContent>
                    <w:p w14:paraId="1FB680B1" w14:textId="144F8D16" w:rsidR="00D70AB9" w:rsidRPr="003E23E4" w:rsidRDefault="00040054" w:rsidP="00040054">
                      <w:pPr>
                        <w:jc w:val="center"/>
                        <w:rPr>
                          <w:rFonts w:ascii="Helvetica Neue" w:hAnsi="Helvetica Neue" w:cs="Calibri"/>
                          <w:sz w:val="28"/>
                          <w:szCs w:val="28"/>
                          <w:lang w:val="en-GB" w:eastAsia="en-GB"/>
                        </w:rPr>
                      </w:pPr>
                      <w:r w:rsidRPr="00066CBB">
                        <w:rPr>
                          <w:rFonts w:ascii="Helvetica Neue" w:hAnsi="Helvetica Neue" w:cs="Calibri"/>
                          <w:sz w:val="28"/>
                          <w:szCs w:val="28"/>
                          <w:lang w:val="en-GB" w:eastAsia="en-GB"/>
                        </w:rPr>
                        <w:t>Company 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0A4A24D7" w:rsidR="00301FD1" w:rsidRPr="00A2020A" w:rsidRDefault="00301FD1" w:rsidP="00301FD1">
      <w:pPr>
        <w:jc w:val="center"/>
        <w:rPr>
          <w:b/>
          <w:bCs/>
          <w:rtl/>
          <w:lang w:bidi="ar-AE"/>
        </w:rPr>
      </w:pPr>
    </w:p>
    <w:p w14:paraId="5CF6B536" w14:textId="5FE2E98C" w:rsidR="00C10BF2" w:rsidRDefault="001C143F" w:rsidP="00FC64F7">
      <w:pPr>
        <w:bidi/>
        <w:rPr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5C460303">
                <wp:simplePos x="0" y="0"/>
                <wp:positionH relativeFrom="page">
                  <wp:posOffset>586740</wp:posOffset>
                </wp:positionH>
                <wp:positionV relativeFrom="paragraph">
                  <wp:posOffset>161925</wp:posOffset>
                </wp:positionV>
                <wp:extent cx="6454140" cy="54559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5455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11747" w:type="dxa"/>
                              <w:tblInd w:w="-241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094"/>
                              <w:gridCol w:w="2227"/>
                              <w:gridCol w:w="2429"/>
                              <w:gridCol w:w="4997"/>
                            </w:tblGrid>
                            <w:tr w:rsidR="00966CD5" w14:paraId="4259DB8E" w14:textId="77777777" w:rsidTr="00C17E78"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30C344B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mber Number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63ECD61" w14:textId="77777777" w:rsidR="00966CD5" w:rsidRDefault="00000000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bdo w:val="ltr">
                                    <w:r w:rsidR="00966CD5"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*****</w:t>
                                    </w:r>
                                    <w:r w:rsidR="00966CD5"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‬</w:t>
                                    </w:r>
                                    <w:r w:rsidR="00966CD5">
                                      <w:t>‬</w:t>
                                    </w:r>
                                    <w:r w:rsidR="00966CD5">
                                      <w:t>‬</w:t>
                                    </w:r>
                                    <w:r w:rsidR="00966CD5">
                                      <w:t>‬</w:t>
                                    </w:r>
                                    <w:r w:rsidR="00966CD5">
                                      <w:t>‬</w:t>
                                    </w:r>
                                    <w:r>
                                      <w:t>‬</w:t>
                                    </w:r>
                                  </w:bdo>
                                </w:p>
                              </w:tc>
                            </w:tr>
                            <w:tr w:rsidR="00966CD5" w14:paraId="1343F693" w14:textId="77777777" w:rsidTr="00C17E78"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C489DD9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ompany Name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8DC375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**********</w:t>
                                  </w:r>
                                </w:p>
                              </w:tc>
                            </w:tr>
                            <w:tr w:rsidR="00966CD5" w14:paraId="123C851F" w14:textId="77777777" w:rsidTr="00C17E78"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1572372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ationality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6F78F2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</w:t>
                                  </w:r>
                                </w:p>
                              </w:tc>
                            </w:tr>
                            <w:tr w:rsidR="00966CD5" w14:paraId="252693C3" w14:textId="77777777" w:rsidTr="00C17E78"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6CBACB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License Number</w:t>
                                  </w:r>
                                </w:p>
                              </w:tc>
                              <w:tc>
                                <w:tcPr>
                                  <w:tcW w:w="222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EAE8429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</w:t>
                                  </w:r>
                                </w:p>
                              </w:tc>
                              <w:tc>
                                <w:tcPr>
                                  <w:tcW w:w="242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810E6E5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License Issue Auth.</w:t>
                                  </w:r>
                                </w:p>
                              </w:tc>
                              <w:tc>
                                <w:tcPr>
                                  <w:tcW w:w="499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B76BC6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*****</w:t>
                                  </w:r>
                                </w:p>
                              </w:tc>
                            </w:tr>
                            <w:tr w:rsidR="00966CD5" w14:paraId="0FF971D6" w14:textId="77777777" w:rsidTr="00C17E78">
                              <w:trPr>
                                <w:gridAfter w:val="2"/>
                                <w:wAfter w:w="7426" w:type="dxa"/>
                              </w:trPr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3FF593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Registration Date</w:t>
                                  </w:r>
                                </w:p>
                              </w:tc>
                              <w:tc>
                                <w:tcPr>
                                  <w:tcW w:w="222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60F31E2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/**/****</w:t>
                                  </w:r>
                                </w:p>
                              </w:tc>
                            </w:tr>
                            <w:tr w:rsidR="00966CD5" w14:paraId="2B8838C1" w14:textId="77777777" w:rsidTr="00C17E78">
                              <w:tc>
                                <w:tcPr>
                                  <w:tcW w:w="209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F90E433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Legal Status</w:t>
                                  </w:r>
                                </w:p>
                              </w:tc>
                              <w:tc>
                                <w:tcPr>
                                  <w:tcW w:w="9653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248F60FB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line="360" w:lineRule="auto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****************************</w:t>
                                  </w:r>
                                </w:p>
                              </w:tc>
                            </w:tr>
                          </w:tbl>
                          <w:p w14:paraId="23F6071A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-60" w:right="120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307B32C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-60" w:right="12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  <w:t>ADDRESS</w:t>
                            </w:r>
                          </w:p>
                          <w:tbl>
                            <w:tblPr>
                              <w:tblW w:w="11677" w:type="dxa"/>
                              <w:tblInd w:w="-239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057"/>
                              <w:gridCol w:w="965"/>
                              <w:gridCol w:w="387"/>
                              <w:gridCol w:w="270"/>
                              <w:gridCol w:w="152"/>
                              <w:gridCol w:w="478"/>
                              <w:gridCol w:w="917"/>
                              <w:gridCol w:w="873"/>
                              <w:gridCol w:w="910"/>
                              <w:gridCol w:w="710"/>
                              <w:gridCol w:w="127"/>
                              <w:gridCol w:w="3831"/>
                            </w:tblGrid>
                            <w:tr w:rsidR="00966CD5" w14:paraId="04F6541C" w14:textId="77777777" w:rsidTr="00C17E78">
                              <w:tc>
                                <w:tcPr>
                                  <w:tcW w:w="20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1570CCE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PO Box Number</w:t>
                                  </w:r>
                                </w:p>
                              </w:tc>
                              <w:tc>
                                <w:tcPr>
                                  <w:tcW w:w="1352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392E38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  <w:p w14:paraId="352F575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8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80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8268" w:type="dxa"/>
                                  <w:gridSpan w:val="9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43734ED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DUBAI</w:t>
                                  </w:r>
                                </w:p>
                              </w:tc>
                            </w:tr>
                            <w:tr w:rsidR="00966CD5" w14:paraId="51144192" w14:textId="77777777" w:rsidTr="00C17E78">
                              <w:tc>
                                <w:tcPr>
                                  <w:tcW w:w="20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9057688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hone </w:t>
                                  </w:r>
                                  <w:r w:rsidRPr="008D5C0A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  <w:tc>
                                <w:tcPr>
                                  <w:tcW w:w="1622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1A140BB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23D338F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Fax</w:t>
                                  </w:r>
                                </w:p>
                              </w:tc>
                              <w:tc>
                                <w:tcPr>
                                  <w:tcW w:w="179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0EF9E7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39EE07A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Email Address</w:t>
                                  </w:r>
                                </w:p>
                              </w:tc>
                              <w:tc>
                                <w:tcPr>
                                  <w:tcW w:w="3958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1165700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966CD5" w14:paraId="4A56B264" w14:textId="77777777" w:rsidTr="00C17E78">
                              <w:tc>
                                <w:tcPr>
                                  <w:tcW w:w="20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11244E46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rea </w:t>
                                  </w:r>
                                  <w:r w:rsidRPr="008D5C0A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  <w:tc>
                                <w:tcPr>
                                  <w:tcW w:w="4042" w:type="dxa"/>
                                  <w:gridSpan w:val="7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8DB887B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1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90FA13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treet</w:t>
                                  </w:r>
                                </w:p>
                              </w:tc>
                              <w:tc>
                                <w:tcPr>
                                  <w:tcW w:w="4668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7A970BC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966CD5" w14:paraId="261B7839" w14:textId="77777777" w:rsidTr="00C17E78">
                              <w:tc>
                                <w:tcPr>
                                  <w:tcW w:w="20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B0674DA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Building Name</w:t>
                                  </w:r>
                                </w:p>
                              </w:tc>
                              <w:tc>
                                <w:tcPr>
                                  <w:tcW w:w="9620" w:type="dxa"/>
                                  <w:gridSpan w:val="11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1BDB6D2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66CD5" w14:paraId="6DAD3973" w14:textId="77777777" w:rsidTr="00C17E78">
                              <w:tc>
                                <w:tcPr>
                                  <w:tcW w:w="20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06DFE5B2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License Issue Date</w:t>
                                  </w:r>
                                </w:p>
                              </w:tc>
                              <w:tc>
                                <w:tcPr>
                                  <w:tcW w:w="3169" w:type="dxa"/>
                                  <w:gridSpan w:val="6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67B9FF9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262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5FB50A24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License Expiry Date</w:t>
                                  </w:r>
                                </w:p>
                              </w:tc>
                              <w:tc>
                                <w:tcPr>
                                  <w:tcW w:w="38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3F52FC7E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/**/****</w:t>
                                  </w:r>
                                </w:p>
                              </w:tc>
                            </w:tr>
                            <w:tr w:rsidR="00966CD5" w14:paraId="40E1783D" w14:textId="77777777" w:rsidTr="00C17E78">
                              <w:tc>
                                <w:tcPr>
                                  <w:tcW w:w="3022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2981DC2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mbership Expiry Date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75E782E1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/**/****</w:t>
                                  </w:r>
                                </w:p>
                              </w:tc>
                              <w:tc>
                                <w:tcPr>
                                  <w:tcW w:w="262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4D94F337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66435A06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966CD5" w14:paraId="239418BA" w14:textId="77777777" w:rsidTr="00C17E78">
                              <w:trPr>
                                <w:gridAfter w:val="7"/>
                                <w:wAfter w:w="7846" w:type="dxa"/>
                                <w:trHeight w:val="118"/>
                              </w:trPr>
                              <w:tc>
                                <w:tcPr>
                                  <w:tcW w:w="3831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/>
                                </w:tcPr>
                                <w:p w14:paraId="24CE90C2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15" w:right="115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855E88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200" w:line="276" w:lineRule="auto"/>
                              <w:ind w:left="120" w:right="120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tbl>
                            <w:tblPr>
                              <w:tblW w:w="10214" w:type="dxa"/>
                              <w:tblInd w:w="-42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73"/>
                              <w:gridCol w:w="9841"/>
                            </w:tblGrid>
                            <w:tr w:rsidR="00966CD5" w14:paraId="4ECE878E" w14:textId="77777777" w:rsidTr="00966CD5">
                              <w:trPr>
                                <w:trHeight w:val="137"/>
                              </w:trPr>
                              <w:tc>
                                <w:tcPr>
                                  <w:tcW w:w="37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2E883B68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08" w:right="10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7F3FD"/>
                                </w:tcPr>
                                <w:p w14:paraId="3B5BE0DE" w14:textId="77777777" w:rsidR="00966CD5" w:rsidRDefault="00966CD5" w:rsidP="00966CD5">
                                  <w:pPr>
                                    <w:widowControl w:val="0"/>
                                    <w:tabs>
                                      <w:tab w:val="right" w:pos="4572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line="276" w:lineRule="auto"/>
                                    <w:ind w:left="108" w:right="108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>ACTIVITIES</w:t>
                                  </w:r>
                                </w:p>
                              </w:tc>
                            </w:tr>
                            <w:tr w:rsidR="00966CD5" w14:paraId="65B67A68" w14:textId="77777777" w:rsidTr="00966CD5">
                              <w:trPr>
                                <w:trHeight w:val="1011"/>
                              </w:trPr>
                              <w:tc>
                                <w:tcPr>
                                  <w:tcW w:w="37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6433236F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08" w:right="108"/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98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FFFFFF"/>
                                </w:tcPr>
                                <w:p w14:paraId="18E332CB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**********</w:t>
                                  </w:r>
                                </w:p>
                                <w:p w14:paraId="5F204493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***********************************</w:t>
                                  </w:r>
                                </w:p>
                                <w:p w14:paraId="73F3A965" w14:textId="77777777" w:rsidR="00966CD5" w:rsidRDefault="00966CD5" w:rsidP="00966CD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ind w:left="108" w:right="108"/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5A9BF4F" w14:textId="3B5671C7" w:rsidR="0044304D" w:rsidRPr="00751779" w:rsidRDefault="0044304D" w:rsidP="0027565F">
                            <w:pPr>
                              <w:jc w:val="lowKashida"/>
                              <w:rPr>
                                <w:rFonts w:ascii="Helvetica Neue" w:hAnsi="Helvetica Neue" w:cs="Traditional Arabic"/>
                                <w:sz w:val="20"/>
                                <w:szCs w:val="20"/>
                                <w:rtl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8C3" id="Text Box 9" o:spid="_x0000_s1027" type="#_x0000_t202" style="position:absolute;left:0;text-align:left;margin-left:46.2pt;margin-top:12.75pt;width:508.2pt;height:429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" fillcolor="white [3201]" stroked="f" strokeweight=".5pt">
                <v:textbox>
                  <w:txbxContent>
                    <w:tbl>
                      <w:tblPr>
                        <w:tblW w:w="11747" w:type="dxa"/>
                        <w:tblInd w:w="-241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094"/>
                        <w:gridCol w:w="2227"/>
                        <w:gridCol w:w="2429"/>
                        <w:gridCol w:w="4997"/>
                      </w:tblGrid>
                      <w:tr w:rsidR="00966CD5" w14:paraId="4259DB8E" w14:textId="77777777" w:rsidTr="00C17E78"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30C344B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mber Number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63ECD61" w14:textId="77777777" w:rsidR="00966CD5" w:rsidRDefault="00000000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bdo w:val="ltr">
                              <w:r w:rsidR="00966CD5"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>*****</w:t>
                              </w:r>
                              <w:r w:rsidR="00966CD5"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>‬</w:t>
                              </w:r>
                              <w:r w:rsidR="00966CD5">
                                <w:t>‬</w:t>
                              </w:r>
                              <w:r w:rsidR="00966CD5">
                                <w:t>‬</w:t>
                              </w:r>
                              <w:r w:rsidR="00966CD5">
                                <w:t>‬</w:t>
                              </w:r>
                              <w:r w:rsidR="00966CD5">
                                <w:t>‬</w:t>
                              </w:r>
                              <w:r>
                                <w:t>‬</w:t>
                              </w:r>
                            </w:bdo>
                          </w:p>
                        </w:tc>
                      </w:tr>
                      <w:tr w:rsidR="00966CD5" w14:paraId="1343F693" w14:textId="77777777" w:rsidTr="00C17E78"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C489DD9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ompany Name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8DC375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**********</w:t>
                            </w:r>
                          </w:p>
                        </w:tc>
                      </w:tr>
                      <w:tr w:rsidR="00966CD5" w14:paraId="123C851F" w14:textId="77777777" w:rsidTr="00C17E78"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157237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ationality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6F78F2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</w:t>
                            </w:r>
                          </w:p>
                        </w:tc>
                      </w:tr>
                      <w:tr w:rsidR="00966CD5" w14:paraId="252693C3" w14:textId="77777777" w:rsidTr="00C17E78"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6CBACB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License Number</w:t>
                            </w:r>
                          </w:p>
                        </w:tc>
                        <w:tc>
                          <w:tcPr>
                            <w:tcW w:w="222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EAE8429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</w:t>
                            </w:r>
                          </w:p>
                        </w:tc>
                        <w:tc>
                          <w:tcPr>
                            <w:tcW w:w="242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810E6E5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License Issue Auth.</w:t>
                            </w:r>
                          </w:p>
                        </w:tc>
                        <w:tc>
                          <w:tcPr>
                            <w:tcW w:w="499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B76BC6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*****</w:t>
                            </w:r>
                          </w:p>
                        </w:tc>
                      </w:tr>
                      <w:tr w:rsidR="00966CD5" w14:paraId="0FF971D6" w14:textId="77777777" w:rsidTr="00C17E78">
                        <w:trPr>
                          <w:gridAfter w:val="2"/>
                          <w:wAfter w:w="7426" w:type="dxa"/>
                        </w:trPr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3FF593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egistration Date</w:t>
                            </w:r>
                          </w:p>
                        </w:tc>
                        <w:tc>
                          <w:tcPr>
                            <w:tcW w:w="222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60F31E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/**/****</w:t>
                            </w:r>
                          </w:p>
                        </w:tc>
                      </w:tr>
                      <w:tr w:rsidR="00966CD5" w14:paraId="2B8838C1" w14:textId="77777777" w:rsidTr="00C17E78">
                        <w:tc>
                          <w:tcPr>
                            <w:tcW w:w="209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F90E433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Legal Status</w:t>
                            </w:r>
                          </w:p>
                        </w:tc>
                        <w:tc>
                          <w:tcPr>
                            <w:tcW w:w="9653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248F60FB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****************************</w:t>
                            </w:r>
                          </w:p>
                        </w:tc>
                      </w:tr>
                    </w:tbl>
                    <w:p w14:paraId="23F6071A" w14:textId="77777777" w:rsidR="00966CD5" w:rsidRDefault="00966CD5" w:rsidP="00966C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360" w:lineRule="auto"/>
                        <w:ind w:left="-60" w:right="120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14:paraId="307B32C2" w14:textId="77777777" w:rsidR="00966CD5" w:rsidRDefault="00966CD5" w:rsidP="00966C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360" w:lineRule="auto"/>
                        <w:ind w:left="-60" w:right="12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0"/>
                          <w:szCs w:val="20"/>
                          <w:u w:val="single"/>
                        </w:rPr>
                        <w:t>ADDRESS</w:t>
                      </w:r>
                    </w:p>
                    <w:tbl>
                      <w:tblPr>
                        <w:tblW w:w="11677" w:type="dxa"/>
                        <w:tblInd w:w="-239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057"/>
                        <w:gridCol w:w="965"/>
                        <w:gridCol w:w="387"/>
                        <w:gridCol w:w="270"/>
                        <w:gridCol w:w="152"/>
                        <w:gridCol w:w="478"/>
                        <w:gridCol w:w="917"/>
                        <w:gridCol w:w="873"/>
                        <w:gridCol w:w="910"/>
                        <w:gridCol w:w="710"/>
                        <w:gridCol w:w="127"/>
                        <w:gridCol w:w="3831"/>
                      </w:tblGrid>
                      <w:tr w:rsidR="00966CD5" w14:paraId="04F6541C" w14:textId="77777777" w:rsidTr="00C17E78">
                        <w:tc>
                          <w:tcPr>
                            <w:tcW w:w="20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1570CCE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O Box Number</w:t>
                            </w:r>
                          </w:p>
                        </w:tc>
                        <w:tc>
                          <w:tcPr>
                            <w:tcW w:w="1352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392E38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  <w:p w14:paraId="352F575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8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8268" w:type="dxa"/>
                            <w:gridSpan w:val="9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43734ED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DUBAI</w:t>
                            </w:r>
                          </w:p>
                        </w:tc>
                      </w:tr>
                      <w:tr w:rsidR="00966CD5" w14:paraId="51144192" w14:textId="77777777" w:rsidTr="00C17E78">
                        <w:tc>
                          <w:tcPr>
                            <w:tcW w:w="20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9057688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Phone </w:t>
                            </w:r>
                            <w:r w:rsidRPr="008D5C0A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  <w:tc>
                          <w:tcPr>
                            <w:tcW w:w="1622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1A140BB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23D338F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ax</w:t>
                            </w:r>
                          </w:p>
                        </w:tc>
                        <w:tc>
                          <w:tcPr>
                            <w:tcW w:w="179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0EF9E7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39EE07A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Email Address</w:t>
                            </w:r>
                          </w:p>
                        </w:tc>
                        <w:tc>
                          <w:tcPr>
                            <w:tcW w:w="3958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1165700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</w:tr>
                      <w:tr w:rsidR="00966CD5" w14:paraId="4A56B264" w14:textId="77777777" w:rsidTr="00C17E78">
                        <w:tc>
                          <w:tcPr>
                            <w:tcW w:w="20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11244E46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Area </w:t>
                            </w:r>
                            <w:r w:rsidRPr="008D5C0A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  <w:tc>
                          <w:tcPr>
                            <w:tcW w:w="4042" w:type="dxa"/>
                            <w:gridSpan w:val="7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8DB887B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1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90FA13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treet</w:t>
                            </w:r>
                          </w:p>
                        </w:tc>
                        <w:tc>
                          <w:tcPr>
                            <w:tcW w:w="4668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7A970BC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N/A</w:t>
                            </w:r>
                          </w:p>
                        </w:tc>
                      </w:tr>
                      <w:tr w:rsidR="00966CD5" w14:paraId="261B7839" w14:textId="77777777" w:rsidTr="00C17E78">
                        <w:tc>
                          <w:tcPr>
                            <w:tcW w:w="20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B0674DA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Building Name</w:t>
                            </w:r>
                          </w:p>
                        </w:tc>
                        <w:tc>
                          <w:tcPr>
                            <w:tcW w:w="9620" w:type="dxa"/>
                            <w:gridSpan w:val="11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1BDB6D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66CD5" w14:paraId="6DAD3973" w14:textId="77777777" w:rsidTr="00C17E78">
                        <w:tc>
                          <w:tcPr>
                            <w:tcW w:w="20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06DFE5B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License Issue Date</w:t>
                            </w:r>
                          </w:p>
                        </w:tc>
                        <w:tc>
                          <w:tcPr>
                            <w:tcW w:w="3169" w:type="dxa"/>
                            <w:gridSpan w:val="6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67B9FF9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262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5FB50A24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License Expiry Date</w:t>
                            </w:r>
                          </w:p>
                        </w:tc>
                        <w:tc>
                          <w:tcPr>
                            <w:tcW w:w="38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3F52FC7E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/**/****</w:t>
                            </w:r>
                          </w:p>
                        </w:tc>
                      </w:tr>
                      <w:tr w:rsidR="00966CD5" w14:paraId="40E1783D" w14:textId="77777777" w:rsidTr="00C17E78">
                        <w:tc>
                          <w:tcPr>
                            <w:tcW w:w="3022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2981DC2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mbership Expiry Date</w:t>
                            </w:r>
                          </w:p>
                        </w:tc>
                        <w:tc>
                          <w:tcPr>
                            <w:tcW w:w="2204" w:type="dxa"/>
                            <w:gridSpan w:val="5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75E782E1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/**/****</w:t>
                            </w:r>
                          </w:p>
                        </w:tc>
                        <w:tc>
                          <w:tcPr>
                            <w:tcW w:w="262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4D94F337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38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66435A06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966CD5" w14:paraId="239418BA" w14:textId="77777777" w:rsidTr="00C17E78">
                        <w:trPr>
                          <w:gridAfter w:val="7"/>
                          <w:wAfter w:w="7846" w:type="dxa"/>
                          <w:trHeight w:val="118"/>
                        </w:trPr>
                        <w:tc>
                          <w:tcPr>
                            <w:tcW w:w="3831" w:type="dxa"/>
                            <w:gridSpan w:val="5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/>
                          </w:tcPr>
                          <w:p w14:paraId="24CE90C2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15" w:right="115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03855E88" w14:textId="77777777" w:rsidR="00966CD5" w:rsidRDefault="00966CD5" w:rsidP="00966C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200" w:line="276" w:lineRule="auto"/>
                        <w:ind w:left="120" w:right="120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</w:pPr>
                    </w:p>
                    <w:tbl>
                      <w:tblPr>
                        <w:tblW w:w="10214" w:type="dxa"/>
                        <w:tblInd w:w="-42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73"/>
                        <w:gridCol w:w="9841"/>
                      </w:tblGrid>
                      <w:tr w:rsidR="00966CD5" w14:paraId="4ECE878E" w14:textId="77777777" w:rsidTr="00966CD5">
                        <w:trPr>
                          <w:trHeight w:val="137"/>
                        </w:trPr>
                        <w:tc>
                          <w:tcPr>
                            <w:tcW w:w="373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2E883B68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08" w:right="10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98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7F3FD"/>
                          </w:tcPr>
                          <w:p w14:paraId="3B5BE0DE" w14:textId="77777777" w:rsidR="00966CD5" w:rsidRDefault="00966CD5" w:rsidP="00966CD5">
                            <w:pPr>
                              <w:widowControl w:val="0"/>
                              <w:tabs>
                                <w:tab w:val="right" w:pos="4572"/>
                              </w:tabs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08" w:right="108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ACTIVITIES</w:t>
                            </w:r>
                          </w:p>
                        </w:tc>
                      </w:tr>
                      <w:tr w:rsidR="00966CD5" w14:paraId="65B67A68" w14:textId="77777777" w:rsidTr="00966CD5">
                        <w:trPr>
                          <w:trHeight w:val="1011"/>
                        </w:trPr>
                        <w:tc>
                          <w:tcPr>
                            <w:tcW w:w="373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6433236F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08" w:right="108"/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98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FFFFFF"/>
                          </w:tcPr>
                          <w:p w14:paraId="18E332CB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**********</w:t>
                            </w:r>
                          </w:p>
                          <w:p w14:paraId="5F204493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***********************************</w:t>
                            </w:r>
                          </w:p>
                          <w:p w14:paraId="73F3A965" w14:textId="77777777" w:rsidR="00966CD5" w:rsidRDefault="00966CD5" w:rsidP="00966C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108" w:right="108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5A9BF4F" w14:textId="3B5671C7" w:rsidR="0044304D" w:rsidRPr="00751779" w:rsidRDefault="0044304D" w:rsidP="0027565F">
                      <w:pPr>
                        <w:jc w:val="lowKashida"/>
                        <w:rPr>
                          <w:rFonts w:ascii="Helvetica Neue" w:hAnsi="Helvetica Neue" w:cs="Traditional Arabic"/>
                          <w:sz w:val="20"/>
                          <w:szCs w:val="20"/>
                          <w:rtl/>
                          <w:lang w:eastAsia="zh-C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10BF2">
        <w:rPr>
          <w:rtl/>
          <w:lang w:bidi="ar-AE"/>
        </w:rPr>
        <w:tab/>
      </w:r>
      <w:r w:rsidR="00C10BF2"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headerReference w:type="default" r:id="rId11"/>
      <w:footerReference w:type="even" r:id="rId12"/>
      <w:footerReference w:type="default" r:id="rId13"/>
      <w:footerReference w:type="first" r:id="rId14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BC00F5" w14:textId="77777777" w:rsidR="0013147A" w:rsidRDefault="0013147A" w:rsidP="00923B2D">
      <w:r>
        <w:separator/>
      </w:r>
    </w:p>
  </w:endnote>
  <w:endnote w:type="continuationSeparator" w:id="0">
    <w:p w14:paraId="1ED77AEA" w14:textId="77777777" w:rsidR="0013147A" w:rsidRDefault="0013147A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panose1 w:val="02000503000000020004"/>
    <w:charset w:val="01"/>
    <w:family w:val="modern"/>
    <w:notTrueType/>
    <w:pitch w:val="variable"/>
    <w:sig w:usb0="A00002FF" w:usb1="5000205B" w:usb2="00000002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fill o:detectmouseclick="t"/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5AE22F" w14:textId="77777777" w:rsidR="00873478" w:rsidRDefault="001C2375" w:rsidP="00CD0AFD">
    <w:pPr>
      <w:pStyle w:val="Footer"/>
      <w:ind w:left="-709" w:firstLine="284"/>
    </w:pPr>
    <w:r>
      <w:rPr>
        <w:noProof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Style w:val="TableGrid"/>
      <w:tblW w:w="11852" w:type="dxa"/>
      <w:tblInd w:w="-18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7"/>
      <w:gridCol w:w="10455"/>
    </w:tblGrid>
    <w:tr w:rsidR="00873478" w14:paraId="3C4C8D75" w14:textId="77777777" w:rsidTr="00873478">
      <w:trPr>
        <w:trHeight w:val="1270"/>
      </w:trPr>
      <w:tc>
        <w:tcPr>
          <w:tcW w:w="1373" w:type="dxa"/>
        </w:tcPr>
        <w:p w14:paraId="2568BFB4" w14:textId="77777777" w:rsidR="00873478" w:rsidRDefault="00873478" w:rsidP="00873478">
          <w:r>
            <w:object w:dxaOrig="1170" w:dyaOrig="1125" w14:anchorId="33A4027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9.05pt;height:56.45pt">
                <v:imagedata r:id="rId1" o:title=""/>
              </v:shape>
              <o:OLEObject Type="Embed" ProgID="PBrush" ShapeID="_x0000_i1025" DrawAspect="Content" ObjectID="_1787729992" r:id="rId2"/>
            </w:object>
          </w:r>
        </w:p>
      </w:tc>
      <w:tc>
        <w:tcPr>
          <w:tcW w:w="10479" w:type="dxa"/>
          <w:vAlign w:val="center"/>
        </w:tcPr>
        <w:p w14:paraId="3E8F1C28" w14:textId="5B9FC537" w:rsidR="00873478" w:rsidRDefault="00873478" w:rsidP="00873478">
          <w:pPr>
            <w:rPr>
              <w:b/>
              <w:bCs/>
              <w:color w:val="1F3864" w:themeColor="accent1" w:themeShade="80"/>
            </w:rPr>
          </w:pPr>
          <w:r>
            <w:rPr>
              <w:noProof/>
            </w:rPr>
            <w:drawing>
              <wp:anchor distT="0" distB="0" distL="114300" distR="114300" simplePos="0" relativeHeight="251670525" behindDoc="0" locked="0" layoutInCell="1" allowOverlap="1" wp14:anchorId="22E32DE6" wp14:editId="27CAC094">
                <wp:simplePos x="0" y="0"/>
                <wp:positionH relativeFrom="column">
                  <wp:posOffset>5803900</wp:posOffset>
                </wp:positionH>
                <wp:positionV relativeFrom="paragraph">
                  <wp:posOffset>81915</wp:posOffset>
                </wp:positionV>
                <wp:extent cx="800100" cy="657225"/>
                <wp:effectExtent l="0" t="0" r="0" b="9525"/>
                <wp:wrapSquare wrapText="bothSides"/>
                <wp:docPr id="1213742806" name="Picture 1213742806" descr="A circular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13742806" name="Picture 1213742806" descr="A circular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color w:val="1F3864" w:themeColor="accent1" w:themeShade="80"/>
            </w:rPr>
            <w:t xml:space="preserve">This certificate has been issued upon the request of M/S </w:t>
          </w:r>
          <w:r w:rsidRPr="006256F9">
            <w:rPr>
              <w:color w:val="1F3864" w:themeColor="accent1" w:themeShade="80"/>
              <w:highlight w:val="yellow"/>
            </w:rPr>
            <w:t>“ company name”</w:t>
          </w:r>
          <w:r>
            <w:rPr>
              <w:color w:val="1F3864" w:themeColor="accent1" w:themeShade="80"/>
            </w:rPr>
            <w:t xml:space="preserve"> The chamber does not bear any responsibility towards others’ right.</w:t>
          </w:r>
        </w:p>
        <w:p w14:paraId="1337F41D" w14:textId="77777777" w:rsidR="00873478" w:rsidRDefault="00873478" w:rsidP="00873478">
          <w:pPr>
            <w:rPr>
              <w:b/>
              <w:bCs/>
              <w:color w:val="1F3864" w:themeColor="accent1" w:themeShade="8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49" behindDoc="0" locked="0" layoutInCell="1" allowOverlap="1" wp14:anchorId="2DDEB969" wp14:editId="547BCECE">
                    <wp:simplePos x="0" y="0"/>
                    <wp:positionH relativeFrom="column">
                      <wp:posOffset>-908050</wp:posOffset>
                    </wp:positionH>
                    <wp:positionV relativeFrom="paragraph">
                      <wp:posOffset>172085</wp:posOffset>
                    </wp:positionV>
                    <wp:extent cx="1143000" cy="215900"/>
                    <wp:effectExtent l="0" t="0" r="0" b="0"/>
                    <wp:wrapNone/>
                    <wp:docPr id="461305722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143000" cy="2159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FE429A" w14:textId="77777777" w:rsidR="00873478" w:rsidRPr="0024074F" w:rsidRDefault="00873478" w:rsidP="00873478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24074F">
                                  <w:rPr>
                                    <w:sz w:val="16"/>
                                    <w:szCs w:val="16"/>
                                  </w:rPr>
                                  <w:t>SR#:123445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DDEB969" id="Text Box 8" o:spid="_x0000_s1030" type="#_x0000_t202" style="position:absolute;margin-left:-71.5pt;margin-top:13.55pt;width:90pt;height:17pt;z-index:2516715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" fillcolor="white [3201]" stroked="f" strokeweight=".5pt">
                    <v:textbox>
                      <w:txbxContent>
                        <w:p w14:paraId="35FE429A" w14:textId="77777777" w:rsidR="00873478" w:rsidRPr="0024074F" w:rsidRDefault="00873478" w:rsidP="00873478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24074F">
                            <w:rPr>
                              <w:sz w:val="16"/>
                              <w:szCs w:val="16"/>
                            </w:rPr>
                            <w:t>SR#:1234456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649CBE3F" w14:textId="1B5DAB25" w:rsidR="00873478" w:rsidRDefault="00873478" w:rsidP="00873478">
          <w:pPr>
            <w:rPr>
              <w:b/>
              <w:bCs/>
              <w:color w:val="1F3864" w:themeColor="accent1" w:themeShade="80"/>
            </w:rPr>
          </w:pPr>
        </w:p>
        <w:p w14:paraId="6C3B5C30" w14:textId="737B6DF3" w:rsidR="00873478" w:rsidRPr="00C56432" w:rsidRDefault="00873478" w:rsidP="00873478">
          <w:pPr>
            <w:jc w:val="center"/>
            <w:rPr>
              <w:b/>
              <w:bCs/>
              <w:color w:val="1F3864" w:themeColor="accent1" w:themeShade="80"/>
            </w:rPr>
          </w:pPr>
          <w:r w:rsidRPr="00C56432">
            <w:rPr>
              <w:b/>
              <w:bCs/>
              <w:color w:val="1F3864" w:themeColor="accent1" w:themeShade="80"/>
            </w:rPr>
            <w:t>Verify ID #: 1234567890</w:t>
          </w:r>
        </w:p>
      </w:tc>
    </w:tr>
    <w:tr w:rsidR="00873478" w14:paraId="0453EE21" w14:textId="77777777" w:rsidTr="00873478">
      <w:trPr>
        <w:trHeight w:val="84"/>
      </w:trPr>
      <w:tc>
        <w:tcPr>
          <w:tcW w:w="11852" w:type="dxa"/>
          <w:gridSpan w:val="2"/>
        </w:tcPr>
        <w:p w14:paraId="5FDB8A42" w14:textId="77777777" w:rsidR="00873478" w:rsidRPr="001D72A6" w:rsidRDefault="00873478" w:rsidP="00873478">
          <w:pPr>
            <w:jc w:val="center"/>
            <w:rPr>
              <w:color w:val="FF0000"/>
              <w:sz w:val="18"/>
              <w:szCs w:val="18"/>
            </w:rPr>
          </w:pPr>
          <w:r w:rsidRPr="001D72A6">
            <w:rPr>
              <w:color w:val="FF0000"/>
              <w:sz w:val="18"/>
              <w:szCs w:val="18"/>
            </w:rPr>
            <w:t>This document is electronically issued and does not require signature. Verify the document by scanning the QR Code or (</w:t>
          </w:r>
          <w:hyperlink r:id="rId4" w:history="1">
            <w:r w:rsidRPr="001D72A6">
              <w:rPr>
                <w:color w:val="FF0000"/>
                <w:sz w:val="18"/>
                <w:szCs w:val="18"/>
              </w:rPr>
              <w:t>www.dubaichamber.com/verify</w:t>
            </w:r>
          </w:hyperlink>
          <w:r w:rsidRPr="001D72A6">
            <w:rPr>
              <w:color w:val="FF0000"/>
              <w:sz w:val="18"/>
              <w:szCs w:val="18"/>
            </w:rPr>
            <w:t>).</w:t>
          </w:r>
          <w:r w:rsidRPr="001D72A6">
            <w:rPr>
              <w:color w:val="FF0000"/>
              <w:sz w:val="18"/>
              <w:szCs w:val="18"/>
            </w:rPr>
            <w:br/>
          </w:r>
          <w:r w:rsidRPr="00575BD4">
            <w:rPr>
              <w:color w:val="FF0000"/>
              <w:sz w:val="18"/>
              <w:szCs w:val="18"/>
            </w:rPr>
            <w:t>Any correction will render this certificate null and void.</w:t>
          </w:r>
        </w:p>
      </w:tc>
    </w:tr>
  </w:tbl>
  <w:p w14:paraId="0EEEDFB1" w14:textId="45C8C5D9" w:rsidR="00923B2D" w:rsidRDefault="00923B2D" w:rsidP="00CD0AFD">
    <w:pPr>
      <w:pStyle w:val="Footer"/>
      <w:ind w:left="-709" w:firstLine="28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fill o:detectmouseclick="t"/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ADC25" w14:textId="77777777" w:rsidR="0013147A" w:rsidRDefault="0013147A" w:rsidP="00923B2D">
      <w:r>
        <w:separator/>
      </w:r>
    </w:p>
  </w:footnote>
  <w:footnote w:type="continuationSeparator" w:id="0">
    <w:p w14:paraId="19527DE9" w14:textId="77777777" w:rsidR="0013147A" w:rsidRDefault="0013147A" w:rsidP="00923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C27FDB" w14:textId="3A9D1C08" w:rsidR="00923B2D" w:rsidRDefault="00000000" w:rsidP="0090684D">
    <w:pPr>
      <w:pStyle w:val="Header"/>
      <w:ind w:left="-851" w:firstLine="709"/>
    </w:pPr>
    <w:r>
      <w:rPr>
        <w:noProof/>
      </w:rPr>
      <w:pict w14:anchorId="742496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1026" type="#_x0000_t75" alt="Text&#10;&#10;Description automatically generated" style="position:absolute;left:0;text-align:left;margin-left:386.05pt;margin-top:14.45pt;width:94.8pt;height:41.5pt;z-index:2516643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10286 0 -171 1178 -171 5891 1029 6284 -171 8247 -171 12960 5657 18851 6000 19636 16629 21207 20400 21207 21257 21207 21600 19636 21257 9818 20229 7855 16800 6284 20743 6284 21257 5498 20743 0 10286 0">
          <v:imagedata r:id="rId1" o:title="Text&#10;&#10;Description automatically generated" croptop="18747f" cropbottom="18735f" cropleft="11289f" cropright="11534f"/>
          <w10:wrap type="through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0054"/>
    <w:rsid w:val="00041A6B"/>
    <w:rsid w:val="00050A67"/>
    <w:rsid w:val="00054047"/>
    <w:rsid w:val="0005581C"/>
    <w:rsid w:val="00055D82"/>
    <w:rsid w:val="00066351"/>
    <w:rsid w:val="00067AC9"/>
    <w:rsid w:val="00070994"/>
    <w:rsid w:val="0007187A"/>
    <w:rsid w:val="000742EE"/>
    <w:rsid w:val="00074EA9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202AA"/>
    <w:rsid w:val="00122B1C"/>
    <w:rsid w:val="001248CE"/>
    <w:rsid w:val="00126077"/>
    <w:rsid w:val="00127F97"/>
    <w:rsid w:val="001308D1"/>
    <w:rsid w:val="0013147A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35D4A"/>
    <w:rsid w:val="00235E6B"/>
    <w:rsid w:val="002428BC"/>
    <w:rsid w:val="00243783"/>
    <w:rsid w:val="00255257"/>
    <w:rsid w:val="0025639F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D26E9"/>
    <w:rsid w:val="002D3338"/>
    <w:rsid w:val="002D5E54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63F4"/>
    <w:rsid w:val="0033143E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7731"/>
    <w:rsid w:val="004C7F47"/>
    <w:rsid w:val="004D0EE2"/>
    <w:rsid w:val="004E13D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FB0"/>
    <w:rsid w:val="006158AF"/>
    <w:rsid w:val="00622FAE"/>
    <w:rsid w:val="006247D1"/>
    <w:rsid w:val="00626E04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934C4"/>
    <w:rsid w:val="006A2112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401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66CD5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36FD"/>
    <w:rsid w:val="00B14F95"/>
    <w:rsid w:val="00B15AE7"/>
    <w:rsid w:val="00B15F87"/>
    <w:rsid w:val="00B16654"/>
    <w:rsid w:val="00B22D3D"/>
    <w:rsid w:val="00B247F9"/>
    <w:rsid w:val="00B2731B"/>
    <w:rsid w:val="00B343FB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C0429"/>
    <w:rsid w:val="00BC1881"/>
    <w:rsid w:val="00BC2379"/>
    <w:rsid w:val="00BC2CD6"/>
    <w:rsid w:val="00BC3D6A"/>
    <w:rsid w:val="00BC468F"/>
    <w:rsid w:val="00BC4A69"/>
    <w:rsid w:val="00BC66A2"/>
    <w:rsid w:val="00BD2CFD"/>
    <w:rsid w:val="00BD45BD"/>
    <w:rsid w:val="00BD6DDC"/>
    <w:rsid w:val="00BD7130"/>
    <w:rsid w:val="00BE12A5"/>
    <w:rsid w:val="00BE21DC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3183"/>
    <w:rsid w:val="00FE484D"/>
    <w:rsid w:val="00FE4871"/>
    <w:rsid w:val="00FE6411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oleObject" Target="embeddings/oleObject1.bin"/><Relationship Id="rId1" Type="http://schemas.openxmlformats.org/officeDocument/2006/relationships/image" Target="media/image2.png"/><Relationship Id="rId4" Type="http://schemas.openxmlformats.org/officeDocument/2006/relationships/hyperlink" Target="http://www.dubaichamber.com/verif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6</cp:revision>
  <cp:lastPrinted>2022-09-05T11:55:00Z</cp:lastPrinted>
  <dcterms:created xsi:type="dcterms:W3CDTF">2024-09-13T06:09:00Z</dcterms:created>
  <dcterms:modified xsi:type="dcterms:W3CDTF">2024-09-1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